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021C" w:rsidRPr="00EA58C3" w:rsidRDefault="0035021C" w:rsidP="0035021C">
      <w:pPr>
        <w:widowControl/>
        <w:shd w:val="clear" w:color="auto" w:fill="FFFFFF"/>
        <w:adjustRightInd w:val="0"/>
        <w:snapToGrid w:val="0"/>
        <w:spacing w:line="480" w:lineRule="auto"/>
        <w:outlineLvl w:val="3"/>
        <w:rPr>
          <w:rFonts w:ascii="Arial" w:eastAsia="SimSun" w:hAnsi="Arial" w:cs="Arial"/>
          <w:b/>
          <w:color w:val="000000" w:themeColor="text1"/>
          <w:kern w:val="0"/>
        </w:rPr>
      </w:pPr>
      <w:r w:rsidRPr="00EA58C3">
        <w:rPr>
          <w:rFonts w:ascii="Arial" w:eastAsia="SimSun" w:hAnsi="Arial" w:cs="Arial"/>
          <w:b/>
          <w:color w:val="000000" w:themeColor="text1"/>
          <w:kern w:val="0"/>
        </w:rPr>
        <w:t xml:space="preserve">Effects of dietary incorporation of linseed oil with soybean </w:t>
      </w:r>
      <w:proofErr w:type="spellStart"/>
      <w:r w:rsidRPr="00EA58C3">
        <w:rPr>
          <w:rFonts w:ascii="Arial" w:eastAsia="SimSun" w:hAnsi="Arial" w:cs="Arial"/>
          <w:b/>
          <w:color w:val="000000" w:themeColor="text1"/>
          <w:kern w:val="0"/>
        </w:rPr>
        <w:t>isoflavone</w:t>
      </w:r>
      <w:proofErr w:type="spellEnd"/>
      <w:r w:rsidRPr="00EA58C3">
        <w:rPr>
          <w:rFonts w:ascii="Arial" w:eastAsia="SimSun" w:hAnsi="Arial" w:cs="Arial"/>
          <w:b/>
          <w:color w:val="000000" w:themeColor="text1"/>
          <w:kern w:val="0"/>
        </w:rPr>
        <w:t xml:space="preserve"> on fatty acid profiles and lipid metabolism-related genes expression in breast muscle of chickens</w:t>
      </w:r>
      <w:bookmarkStart w:id="0" w:name="_GoBack"/>
      <w:bookmarkEnd w:id="0"/>
    </w:p>
    <w:p w:rsidR="0035021C" w:rsidRPr="00EA58C3" w:rsidRDefault="0035021C" w:rsidP="0035021C">
      <w:pPr>
        <w:autoSpaceDE w:val="0"/>
        <w:autoSpaceDN w:val="0"/>
        <w:adjustRightInd w:val="0"/>
        <w:snapToGrid w:val="0"/>
        <w:spacing w:line="480" w:lineRule="auto"/>
        <w:rPr>
          <w:rFonts w:ascii="Arial" w:hAnsi="Arial" w:cs="Arial"/>
          <w:color w:val="000000" w:themeColor="text1"/>
          <w:vertAlign w:val="superscript"/>
        </w:rPr>
      </w:pPr>
      <w:r w:rsidRPr="00EA58C3">
        <w:rPr>
          <w:rFonts w:ascii="Arial" w:hAnsi="Arial" w:cs="Arial"/>
          <w:color w:val="000000" w:themeColor="text1"/>
        </w:rPr>
        <w:t>Z.Y. Gou</w:t>
      </w:r>
      <w:r w:rsidRPr="00EA58C3">
        <w:rPr>
          <w:rFonts w:ascii="Arial" w:hAnsi="Arial" w:cs="Arial"/>
          <w:color w:val="000000" w:themeColor="text1"/>
          <w:kern w:val="0"/>
          <w:vertAlign w:val="superscript"/>
        </w:rPr>
        <w:t>#</w:t>
      </w:r>
      <w:r w:rsidRPr="00EA58C3">
        <w:rPr>
          <w:rFonts w:ascii="Arial" w:hAnsi="Arial" w:cs="Arial"/>
          <w:color w:val="000000" w:themeColor="text1"/>
        </w:rPr>
        <w:t>, X.Y. Cui</w:t>
      </w:r>
      <w:r w:rsidRPr="00EA58C3">
        <w:rPr>
          <w:rFonts w:ascii="Arial" w:hAnsi="Arial" w:cs="Arial"/>
          <w:color w:val="000000" w:themeColor="text1"/>
          <w:kern w:val="0"/>
          <w:vertAlign w:val="superscript"/>
        </w:rPr>
        <w:t>#</w:t>
      </w:r>
      <w:r w:rsidRPr="00EA58C3">
        <w:rPr>
          <w:rFonts w:ascii="Arial" w:hAnsi="Arial" w:cs="Arial"/>
          <w:color w:val="000000" w:themeColor="text1"/>
        </w:rPr>
        <w:t>, L. Li, Q.L. Fan, X.J. Lin, Y.B. Wang, Z.Y. Jiang</w:t>
      </w:r>
      <w:r w:rsidRPr="00EA58C3">
        <w:rPr>
          <w:rFonts w:ascii="Arial" w:hAnsi="Arial" w:cs="Arial" w:hint="eastAsia"/>
          <w:color w:val="000000" w:themeColor="text1"/>
        </w:rPr>
        <w:t>,</w:t>
      </w:r>
      <w:r w:rsidRPr="00EA58C3">
        <w:rPr>
          <w:rFonts w:ascii="Arial" w:hAnsi="Arial" w:cs="Arial"/>
          <w:color w:val="000000" w:themeColor="text1"/>
        </w:rPr>
        <w:t xml:space="preserve"> S.Q. Jiang</w:t>
      </w:r>
      <w:r w:rsidRPr="00EA58C3">
        <w:rPr>
          <w:rFonts w:ascii="Arial" w:hAnsi="Arial" w:cs="Arial"/>
          <w:color w:val="000000" w:themeColor="text1"/>
          <w:vertAlign w:val="superscript"/>
        </w:rPr>
        <w:t>*</w:t>
      </w:r>
    </w:p>
    <w:p w:rsidR="00212974" w:rsidRPr="00EA58C3" w:rsidRDefault="00212974" w:rsidP="0035021C">
      <w:pPr>
        <w:autoSpaceDE w:val="0"/>
        <w:autoSpaceDN w:val="0"/>
        <w:adjustRightInd w:val="0"/>
        <w:snapToGrid w:val="0"/>
        <w:spacing w:line="480" w:lineRule="auto"/>
        <w:rPr>
          <w:rFonts w:ascii="Arial" w:hAnsi="Arial" w:cs="Arial"/>
          <w:color w:val="000000" w:themeColor="text1"/>
          <w:kern w:val="0"/>
        </w:rPr>
      </w:pPr>
      <w:r w:rsidRPr="00EA58C3">
        <w:rPr>
          <w:rFonts w:ascii="Arial" w:hAnsi="Arial" w:cs="Arial" w:hint="eastAsia"/>
          <w:i/>
          <w:color w:val="000000" w:themeColor="text1"/>
          <w:kern w:val="0"/>
        </w:rPr>
        <w:t>A</w:t>
      </w:r>
      <w:r w:rsidRPr="00EA58C3">
        <w:rPr>
          <w:rFonts w:ascii="Arial" w:hAnsi="Arial" w:cs="Arial"/>
          <w:i/>
          <w:color w:val="000000" w:themeColor="text1"/>
          <w:kern w:val="0"/>
        </w:rPr>
        <w:t>nimal</w:t>
      </w:r>
    </w:p>
    <w:p w:rsidR="008E651B" w:rsidRPr="00EA58C3" w:rsidRDefault="008E651B" w:rsidP="008E651B">
      <w:pPr>
        <w:spacing w:line="276" w:lineRule="auto"/>
        <w:jc w:val="left"/>
        <w:rPr>
          <w:rFonts w:ascii="Arial" w:hAnsi="Arial" w:cs="Arial"/>
          <w:b/>
          <w:bCs/>
          <w:color w:val="000000" w:themeColor="text1"/>
          <w:sz w:val="22"/>
          <w:szCs w:val="22"/>
          <w:lang w:bidi="ar-EG"/>
        </w:rPr>
      </w:pPr>
    </w:p>
    <w:p w:rsidR="00BE38AD" w:rsidRPr="00EA58C3" w:rsidRDefault="003E6DBB" w:rsidP="008E651B">
      <w:pPr>
        <w:spacing w:line="276" w:lineRule="auto"/>
        <w:jc w:val="left"/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</w:pPr>
      <w:r w:rsidRPr="00EA58C3">
        <w:rPr>
          <w:rFonts w:ascii="Arial" w:hAnsi="Arial" w:cs="Arial"/>
          <w:b/>
          <w:bCs/>
          <w:color w:val="000000" w:themeColor="text1"/>
          <w:sz w:val="22"/>
          <w:szCs w:val="22"/>
          <w:lang w:bidi="ar-EG"/>
        </w:rPr>
        <w:t>Table S</w:t>
      </w:r>
      <w:r w:rsidR="000E3B22" w:rsidRPr="00EA58C3">
        <w:rPr>
          <w:rFonts w:ascii="Arial" w:hAnsi="Arial" w:cs="Arial" w:hint="eastAsia"/>
          <w:b/>
          <w:bCs/>
          <w:color w:val="000000" w:themeColor="text1"/>
          <w:sz w:val="22"/>
          <w:szCs w:val="22"/>
          <w:lang w:bidi="ar-EG"/>
        </w:rPr>
        <w:t>1</w:t>
      </w:r>
      <w:r w:rsidR="00AF6A1C"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 xml:space="preserve"> </w:t>
      </w:r>
      <w:r w:rsidR="000E3B22"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 xml:space="preserve">Primer sequences </w:t>
      </w:r>
      <w:r w:rsidR="00177077" w:rsidRPr="00EA58C3">
        <w:rPr>
          <w:rFonts w:ascii="Arial" w:hAnsi="Arial" w:cs="Arial" w:hint="eastAsia"/>
          <w:bCs/>
          <w:i/>
          <w:color w:val="000000" w:themeColor="text1"/>
          <w:sz w:val="22"/>
          <w:szCs w:val="22"/>
          <w:lang w:bidi="ar-EG"/>
        </w:rPr>
        <w:t xml:space="preserve">of </w:t>
      </w:r>
      <w:r w:rsidR="00177077"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Yellow-feathered chickens</w:t>
      </w:r>
      <w:r w:rsidR="00177077" w:rsidRPr="00EA58C3">
        <w:rPr>
          <w:rFonts w:ascii="Arial" w:hAnsi="Arial" w:cs="Arial" w:hint="eastAsia"/>
          <w:bCs/>
          <w:i/>
          <w:color w:val="000000" w:themeColor="text1"/>
          <w:sz w:val="22"/>
          <w:szCs w:val="22"/>
          <w:lang w:bidi="ar-EG"/>
        </w:rPr>
        <w:t xml:space="preserve"> </w:t>
      </w:r>
      <w:r w:rsidR="000E3B22"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used for quantitative real-time PCR</w:t>
      </w:r>
      <w:r w:rsidR="000E3B22" w:rsidRPr="00EA58C3">
        <w:rPr>
          <w:rFonts w:ascii="Arial" w:hAnsi="Arial" w:cs="Arial"/>
          <w:bCs/>
          <w:i/>
          <w:color w:val="000000" w:themeColor="text1"/>
          <w:sz w:val="22"/>
          <w:szCs w:val="22"/>
          <w:vertAlign w:val="superscript"/>
          <w:lang w:bidi="ar-EG"/>
        </w:rPr>
        <w:t>*</w:t>
      </w:r>
      <w:r w:rsidR="000E3B22"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 xml:space="preserve"> </w:t>
      </w:r>
    </w:p>
    <w:tbl>
      <w:tblPr>
        <w:tblpPr w:leftFromText="180" w:rightFromText="180" w:vertAnchor="text" w:horzAnchor="page" w:tblpXSpec="center" w:tblpY="112"/>
        <w:tblW w:w="10605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1"/>
        <w:gridCol w:w="4394"/>
        <w:gridCol w:w="1985"/>
        <w:gridCol w:w="1700"/>
        <w:gridCol w:w="1135"/>
      </w:tblGrid>
      <w:tr w:rsidR="000E3B22" w:rsidRPr="00EA58C3" w:rsidTr="000E3B22">
        <w:trPr>
          <w:trHeight w:val="347"/>
        </w:trPr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E3B22" w:rsidRPr="00EA58C3" w:rsidRDefault="000E3B22" w:rsidP="00EB7360">
            <w:pPr>
              <w:autoSpaceDE w:val="0"/>
              <w:autoSpaceDN w:val="0"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Genes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E3B22" w:rsidRPr="00EA58C3" w:rsidRDefault="000E3B22" w:rsidP="00EB7360">
            <w:pPr>
              <w:autoSpaceDE w:val="0"/>
              <w:autoSpaceDN w:val="0"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  <w:t>Primer sequence (5'-3'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0E3B22" w:rsidRPr="00EA58C3" w:rsidRDefault="000E3B22" w:rsidP="00EB7360">
            <w:pPr>
              <w:autoSpaceDE w:val="0"/>
              <w:autoSpaceDN w:val="0"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  <w:t>Accession No.</w:t>
            </w:r>
          </w:p>
        </w:tc>
        <w:tc>
          <w:tcPr>
            <w:tcW w:w="17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3B22" w:rsidRPr="00EA58C3" w:rsidRDefault="000E3B22" w:rsidP="00EB7360">
            <w:pPr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  <w:t>Amplicon (</w:t>
            </w:r>
            <w:proofErr w:type="spellStart"/>
            <w:r w:rsidRPr="00EA58C3"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  <w:t>bp</w:t>
            </w:r>
            <w:proofErr w:type="spellEnd"/>
            <w:r w:rsidRPr="00EA58C3"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E3B22" w:rsidRPr="00EA58C3" w:rsidRDefault="000E3B22" w:rsidP="00EB7360">
            <w:pPr>
              <w:autoSpaceDE w:val="0"/>
              <w:autoSpaceDN w:val="0"/>
              <w:adjustRightInd w:val="0"/>
              <w:snapToGrid w:val="0"/>
              <w:spacing w:line="480" w:lineRule="auto"/>
              <w:jc w:val="center"/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  <w:t>Ta (</w:t>
            </w:r>
            <w:r w:rsidRPr="00EA58C3">
              <w:rPr>
                <w:rFonts w:ascii="Arial" w:hAnsi="Arial" w:cs="Arial"/>
                <w:bCs/>
                <w:color w:val="000000" w:themeColor="text1"/>
                <w:sz w:val="22"/>
                <w:szCs w:val="22"/>
              </w:rPr>
              <w:t>°C</w:t>
            </w:r>
            <w:r w:rsidRPr="00EA58C3">
              <w:rPr>
                <w:rFonts w:ascii="Arial" w:eastAsia="SimSun" w:hAnsi="Arial" w:cs="Arial"/>
                <w:color w:val="000000" w:themeColor="text1"/>
                <w:sz w:val="22"/>
                <w:szCs w:val="22"/>
              </w:rPr>
              <w:t>)</w:t>
            </w:r>
          </w:p>
        </w:tc>
      </w:tr>
      <w:tr w:rsidR="000E3B22" w:rsidRPr="00EA58C3" w:rsidTr="00EB7360">
        <w:trPr>
          <w:trHeight w:val="46"/>
        </w:trPr>
        <w:tc>
          <w:tcPr>
            <w:tcW w:w="1391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t>FADS1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F: CTTGGCGAACAAAAGAAGAAAT</w:t>
            </w:r>
          </w:p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R: CCCAGTAAGGGCAGGTAGGT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XM_421052.5</w:t>
            </w:r>
          </w:p>
        </w:tc>
        <w:tc>
          <w:tcPr>
            <w:tcW w:w="1700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200</w:t>
            </w:r>
          </w:p>
        </w:tc>
        <w:tc>
          <w:tcPr>
            <w:tcW w:w="1135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60</w:t>
            </w:r>
          </w:p>
        </w:tc>
      </w:tr>
      <w:tr w:rsidR="000E3B22" w:rsidRPr="00EA58C3" w:rsidTr="00EB7360">
        <w:trPr>
          <w:trHeight w:val="85"/>
        </w:trPr>
        <w:tc>
          <w:tcPr>
            <w:tcW w:w="1391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t>FADS2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F: CTGAGGAAGACAGCAGAGGACAT</w:t>
            </w:r>
          </w:p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R: GCAGGCAAGGATTAGAGTTGTG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NM_001160428.2</w:t>
            </w:r>
          </w:p>
        </w:tc>
        <w:tc>
          <w:tcPr>
            <w:tcW w:w="1700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153</w:t>
            </w:r>
          </w:p>
        </w:tc>
        <w:tc>
          <w:tcPr>
            <w:tcW w:w="1135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60</w:t>
            </w:r>
          </w:p>
        </w:tc>
      </w:tr>
      <w:tr w:rsidR="000E3B22" w:rsidRPr="00EA58C3" w:rsidTr="00EB7360">
        <w:trPr>
          <w:trHeight w:val="85"/>
        </w:trPr>
        <w:tc>
          <w:tcPr>
            <w:tcW w:w="1391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t>ELOVL2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F: TTTGGCTGCCTCATGTTCCA</w:t>
            </w:r>
          </w:p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R: TGTGACGGGGGTTTCCTTTG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NM_001197308.1</w:t>
            </w:r>
          </w:p>
        </w:tc>
        <w:tc>
          <w:tcPr>
            <w:tcW w:w="1700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123</w:t>
            </w:r>
          </w:p>
        </w:tc>
        <w:tc>
          <w:tcPr>
            <w:tcW w:w="1135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60</w:t>
            </w:r>
          </w:p>
        </w:tc>
      </w:tr>
      <w:tr w:rsidR="000E3B22" w:rsidRPr="00EA58C3" w:rsidTr="00EB7360">
        <w:trPr>
          <w:trHeight w:val="85"/>
        </w:trPr>
        <w:tc>
          <w:tcPr>
            <w:tcW w:w="1391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t>ELOVL5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F: ATTGGGTGCCTTGTGGTCA</w:t>
            </w:r>
          </w:p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R: AGCTGGTCTGGAAGATTGTCA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NM_001199197.1</w:t>
            </w:r>
          </w:p>
        </w:tc>
        <w:tc>
          <w:tcPr>
            <w:tcW w:w="1700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180</w:t>
            </w:r>
          </w:p>
        </w:tc>
        <w:tc>
          <w:tcPr>
            <w:tcW w:w="1135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60</w:t>
            </w:r>
          </w:p>
        </w:tc>
      </w:tr>
      <w:tr w:rsidR="000E3B22" w:rsidRPr="00EA58C3" w:rsidTr="00EB7360">
        <w:trPr>
          <w:trHeight w:val="85"/>
        </w:trPr>
        <w:tc>
          <w:tcPr>
            <w:tcW w:w="1391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t>FAS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F: GGTCAGTGCTGCACGAAAT</w:t>
            </w:r>
          </w:p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R: CATCTCATACACTCGTCCAAATC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NM_001199487.1</w:t>
            </w:r>
          </w:p>
        </w:tc>
        <w:tc>
          <w:tcPr>
            <w:tcW w:w="1700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137</w:t>
            </w:r>
          </w:p>
        </w:tc>
        <w:tc>
          <w:tcPr>
            <w:tcW w:w="1135" w:type="dxa"/>
            <w:vAlign w:val="center"/>
          </w:tcPr>
          <w:p w:rsidR="000E3B22" w:rsidRPr="00EA58C3" w:rsidRDefault="000E3B22" w:rsidP="00EB7360">
            <w:pPr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sz w:val="22"/>
                <w:szCs w:val="22"/>
              </w:rPr>
              <w:t>58</w:t>
            </w:r>
          </w:p>
        </w:tc>
      </w:tr>
      <w:tr w:rsidR="000E3B22" w:rsidRPr="00EA58C3" w:rsidTr="00EB7360">
        <w:trPr>
          <w:trHeight w:val="110"/>
        </w:trPr>
        <w:tc>
          <w:tcPr>
            <w:tcW w:w="1391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t>LPL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0E3B22" w:rsidRPr="00EA58C3" w:rsidRDefault="00A02CF0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 xml:space="preserve">F: </w:t>
            </w:r>
            <w:r w:rsidR="000E3B22"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GGTGACCTGCTTATGCTA</w:t>
            </w:r>
          </w:p>
          <w:p w:rsidR="000E3B22" w:rsidRPr="00EA58C3" w:rsidRDefault="00A02CF0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 xml:space="preserve">R: </w:t>
            </w:r>
            <w:r w:rsidR="000E3B22"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ATATTGCTGCCTCTTCTC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NM_205282.1</w:t>
            </w:r>
          </w:p>
        </w:tc>
        <w:tc>
          <w:tcPr>
            <w:tcW w:w="1700" w:type="dxa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187</w:t>
            </w:r>
          </w:p>
        </w:tc>
        <w:tc>
          <w:tcPr>
            <w:tcW w:w="1135" w:type="dxa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58</w:t>
            </w:r>
          </w:p>
        </w:tc>
      </w:tr>
      <w:tr w:rsidR="000E3B22" w:rsidRPr="00EA58C3" w:rsidTr="00EB7360">
        <w:trPr>
          <w:trHeight w:val="85"/>
        </w:trPr>
        <w:tc>
          <w:tcPr>
            <w:tcW w:w="1391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t>HMGCR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F: TGTTGTAAGGCTGCCCTCTG</w:t>
            </w:r>
          </w:p>
          <w:p w:rsidR="000E3B22" w:rsidRPr="00EA58C3" w:rsidRDefault="00A02CF0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 xml:space="preserve">R: </w:t>
            </w:r>
            <w:r w:rsidR="000E3B22"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TAGGCGGGCAAACCTACTTG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NM_204485.2</w:t>
            </w:r>
          </w:p>
        </w:tc>
        <w:tc>
          <w:tcPr>
            <w:tcW w:w="1700" w:type="dxa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118</w:t>
            </w:r>
          </w:p>
        </w:tc>
        <w:tc>
          <w:tcPr>
            <w:tcW w:w="1135" w:type="dxa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60</w:t>
            </w:r>
          </w:p>
        </w:tc>
      </w:tr>
      <w:tr w:rsidR="000E3B22" w:rsidRPr="00EA58C3" w:rsidTr="00EB7360">
        <w:trPr>
          <w:trHeight w:val="595"/>
        </w:trPr>
        <w:tc>
          <w:tcPr>
            <w:tcW w:w="1391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t>CPT1α</w:t>
            </w:r>
          </w:p>
        </w:tc>
        <w:tc>
          <w:tcPr>
            <w:tcW w:w="4394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F: AGGACCAAGGCTTCAGTGGT</w:t>
            </w:r>
          </w:p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R: GGTCCACGCCCTCTAAGGTA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NM_001012898.1</w:t>
            </w:r>
          </w:p>
        </w:tc>
        <w:tc>
          <w:tcPr>
            <w:tcW w:w="1700" w:type="dxa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102</w:t>
            </w:r>
          </w:p>
        </w:tc>
        <w:tc>
          <w:tcPr>
            <w:tcW w:w="1135" w:type="dxa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60</w:t>
            </w:r>
          </w:p>
        </w:tc>
      </w:tr>
      <w:tr w:rsidR="000E3B22" w:rsidRPr="00EA58C3" w:rsidTr="000E3B22">
        <w:trPr>
          <w:trHeight w:val="595"/>
        </w:trPr>
        <w:tc>
          <w:tcPr>
            <w:tcW w:w="139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i/>
                <w:color w:val="000000" w:themeColor="text1"/>
                <w:kern w:val="0"/>
                <w:sz w:val="22"/>
                <w:szCs w:val="22"/>
              </w:rPr>
              <w:lastRenderedPageBreak/>
              <w:t>SREBP-1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E3B22" w:rsidRPr="00EA58C3" w:rsidRDefault="00A02CF0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 xml:space="preserve">F: </w:t>
            </w:r>
            <w:r w:rsidR="000E3B22"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GCCCTCTGTGCCTTTGTCTTC</w:t>
            </w:r>
          </w:p>
          <w:p w:rsidR="000E3B22" w:rsidRPr="00EA58C3" w:rsidRDefault="00A02CF0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 xml:space="preserve">R: </w:t>
            </w:r>
            <w:r w:rsidR="000E3B22"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ACTCAGCCATGATGCTTCTTC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left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AY029224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130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vAlign w:val="center"/>
          </w:tcPr>
          <w:p w:rsidR="000E3B22" w:rsidRPr="00EA58C3" w:rsidRDefault="000E3B22" w:rsidP="00EB7360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</w:pPr>
            <w:r w:rsidRPr="00EA58C3">
              <w:rPr>
                <w:rFonts w:ascii="Arial" w:hAnsi="Arial" w:cs="Arial"/>
                <w:color w:val="000000" w:themeColor="text1"/>
                <w:kern w:val="0"/>
                <w:sz w:val="22"/>
                <w:szCs w:val="22"/>
              </w:rPr>
              <w:t>60</w:t>
            </w:r>
          </w:p>
        </w:tc>
      </w:tr>
    </w:tbl>
    <w:p w:rsidR="00BE38AD" w:rsidRPr="00AF6A1C" w:rsidRDefault="00033224" w:rsidP="00033224">
      <w:pPr>
        <w:spacing w:before="120" w:line="480" w:lineRule="auto"/>
        <w:rPr>
          <w:rFonts w:ascii="Arial" w:hAnsi="Arial" w:cs="Arial"/>
          <w:bCs/>
          <w:color w:val="000000" w:themeColor="text1"/>
          <w:sz w:val="22"/>
          <w:szCs w:val="22"/>
          <w:lang w:bidi="ar-EG"/>
        </w:rPr>
      </w:pPr>
      <w:r w:rsidRPr="00EA58C3">
        <w:rPr>
          <w:rFonts w:ascii="Arial" w:hAnsi="Arial" w:cs="Arial"/>
          <w:bCs/>
          <w:color w:val="000000" w:themeColor="text1"/>
          <w:sz w:val="22"/>
          <w:szCs w:val="22"/>
          <w:vertAlign w:val="superscript"/>
          <w:lang w:bidi="ar-EG"/>
        </w:rPr>
        <w:t>*</w:t>
      </w:r>
      <w:proofErr w:type="gramStart"/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>Ta:</w:t>
      </w:r>
      <w:proofErr w:type="gramEnd"/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 annealing temperature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FADS1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: </w:t>
      </w:r>
      <w:r w:rsidR="00207E72" w:rsidRPr="00EA58C3">
        <w:rPr>
          <w:rFonts w:ascii="Arial" w:hAnsi="Arial" w:cs="Arial" w:hint="eastAsia"/>
          <w:bCs/>
          <w:color w:val="000000" w:themeColor="text1"/>
          <w:sz w:val="22"/>
          <w:szCs w:val="22"/>
          <w:lang w:bidi="ar-EG"/>
        </w:rPr>
        <w:t>f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atty acid desaturase 1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FADS2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: </w:t>
      </w:r>
      <w:r w:rsidR="00207E72"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>f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atty acid desaturase 2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ELOVL2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: fatty acid </w:t>
      </w:r>
      <w:proofErr w:type="spellStart"/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>elongase</w:t>
      </w:r>
      <w:proofErr w:type="spellEnd"/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 2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ELOVL5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: fatty acid </w:t>
      </w:r>
      <w:proofErr w:type="spellStart"/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>elongase</w:t>
      </w:r>
      <w:proofErr w:type="spellEnd"/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 5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FAS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: fatty acid synthase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LPL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: lipoprotein lipase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HMGCR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: 3-hydroxy-3-methylglutaryl-coenzyme A reductase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CPT1α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 xml:space="preserve">: carnitine palmitoyltransferase-1α; </w:t>
      </w:r>
      <w:r w:rsidRPr="00EA58C3">
        <w:rPr>
          <w:rFonts w:ascii="Arial" w:hAnsi="Arial" w:cs="Arial"/>
          <w:bCs/>
          <w:i/>
          <w:color w:val="000000" w:themeColor="text1"/>
          <w:sz w:val="22"/>
          <w:szCs w:val="22"/>
          <w:lang w:bidi="ar-EG"/>
        </w:rPr>
        <w:t>SREBP-1</w:t>
      </w:r>
      <w:r w:rsidRPr="00EA58C3">
        <w:rPr>
          <w:rFonts w:ascii="Arial" w:hAnsi="Arial" w:cs="Arial"/>
          <w:bCs/>
          <w:color w:val="000000" w:themeColor="text1"/>
          <w:sz w:val="22"/>
          <w:szCs w:val="22"/>
          <w:lang w:bidi="ar-EG"/>
        </w:rPr>
        <w:t>: sterol regulatory element binding protein-1.</w:t>
      </w:r>
    </w:p>
    <w:sectPr w:rsidR="00BE38AD" w:rsidRPr="00AF6A1C" w:rsidSect="00AD063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1MDS0MDc3NjAwN7RU0lEKTi0uzszPAykwqgUAvJ7W5CwAAAA="/>
  </w:docVars>
  <w:rsids>
    <w:rsidRoot w:val="00BE38AD"/>
    <w:rsid w:val="00000D41"/>
    <w:rsid w:val="0000229D"/>
    <w:rsid w:val="0000433D"/>
    <w:rsid w:val="0001084B"/>
    <w:rsid w:val="000141C2"/>
    <w:rsid w:val="00021361"/>
    <w:rsid w:val="000241F7"/>
    <w:rsid w:val="00033224"/>
    <w:rsid w:val="00034ED2"/>
    <w:rsid w:val="000403CA"/>
    <w:rsid w:val="000515AB"/>
    <w:rsid w:val="00053EE4"/>
    <w:rsid w:val="00055382"/>
    <w:rsid w:val="000713FA"/>
    <w:rsid w:val="000715C9"/>
    <w:rsid w:val="00076BAB"/>
    <w:rsid w:val="000808F7"/>
    <w:rsid w:val="00097119"/>
    <w:rsid w:val="0009732A"/>
    <w:rsid w:val="000A27CC"/>
    <w:rsid w:val="000B3028"/>
    <w:rsid w:val="000C3BF6"/>
    <w:rsid w:val="000D00F5"/>
    <w:rsid w:val="000D2DF0"/>
    <w:rsid w:val="000E3B22"/>
    <w:rsid w:val="000E5D94"/>
    <w:rsid w:val="000E7B87"/>
    <w:rsid w:val="001108C5"/>
    <w:rsid w:val="00110E12"/>
    <w:rsid w:val="001117A2"/>
    <w:rsid w:val="00112F36"/>
    <w:rsid w:val="00115641"/>
    <w:rsid w:val="0011652F"/>
    <w:rsid w:val="001236E1"/>
    <w:rsid w:val="0013169A"/>
    <w:rsid w:val="00163BD9"/>
    <w:rsid w:val="001649CB"/>
    <w:rsid w:val="00170C24"/>
    <w:rsid w:val="00170F83"/>
    <w:rsid w:val="00177077"/>
    <w:rsid w:val="0018142C"/>
    <w:rsid w:val="001817C7"/>
    <w:rsid w:val="001834FD"/>
    <w:rsid w:val="00184989"/>
    <w:rsid w:val="00184CC1"/>
    <w:rsid w:val="001970DD"/>
    <w:rsid w:val="001A174E"/>
    <w:rsid w:val="001A5964"/>
    <w:rsid w:val="001B0754"/>
    <w:rsid w:val="001D5234"/>
    <w:rsid w:val="001E65AD"/>
    <w:rsid w:val="001F05C4"/>
    <w:rsid w:val="001F58B8"/>
    <w:rsid w:val="00207E72"/>
    <w:rsid w:val="00212974"/>
    <w:rsid w:val="00222160"/>
    <w:rsid w:val="00235E5D"/>
    <w:rsid w:val="00240122"/>
    <w:rsid w:val="00241F63"/>
    <w:rsid w:val="00251AFC"/>
    <w:rsid w:val="00261C6D"/>
    <w:rsid w:val="00272C77"/>
    <w:rsid w:val="00282ED8"/>
    <w:rsid w:val="0028683C"/>
    <w:rsid w:val="00296CF0"/>
    <w:rsid w:val="002976A1"/>
    <w:rsid w:val="002C58AE"/>
    <w:rsid w:val="002E1B8E"/>
    <w:rsid w:val="002F4A6D"/>
    <w:rsid w:val="00304883"/>
    <w:rsid w:val="00307297"/>
    <w:rsid w:val="00314A0D"/>
    <w:rsid w:val="0032468B"/>
    <w:rsid w:val="003370E7"/>
    <w:rsid w:val="0035021C"/>
    <w:rsid w:val="003551FF"/>
    <w:rsid w:val="003608F4"/>
    <w:rsid w:val="0036256D"/>
    <w:rsid w:val="00371A9C"/>
    <w:rsid w:val="00384CD9"/>
    <w:rsid w:val="0038648B"/>
    <w:rsid w:val="00390BB6"/>
    <w:rsid w:val="00392B0D"/>
    <w:rsid w:val="003C0858"/>
    <w:rsid w:val="003C21D0"/>
    <w:rsid w:val="003D771F"/>
    <w:rsid w:val="003E6DBB"/>
    <w:rsid w:val="003F172E"/>
    <w:rsid w:val="003F21B7"/>
    <w:rsid w:val="003F3ABA"/>
    <w:rsid w:val="003F66B9"/>
    <w:rsid w:val="0040482D"/>
    <w:rsid w:val="00406545"/>
    <w:rsid w:val="0041280B"/>
    <w:rsid w:val="0042071C"/>
    <w:rsid w:val="00421D19"/>
    <w:rsid w:val="0043031E"/>
    <w:rsid w:val="00443B2A"/>
    <w:rsid w:val="004462A8"/>
    <w:rsid w:val="0046149B"/>
    <w:rsid w:val="0047137E"/>
    <w:rsid w:val="00480DF2"/>
    <w:rsid w:val="004837A4"/>
    <w:rsid w:val="004925FB"/>
    <w:rsid w:val="004A0777"/>
    <w:rsid w:val="004A5DFB"/>
    <w:rsid w:val="004C6BA4"/>
    <w:rsid w:val="004D4C08"/>
    <w:rsid w:val="004E1C3B"/>
    <w:rsid w:val="00500C46"/>
    <w:rsid w:val="0050254D"/>
    <w:rsid w:val="005243B8"/>
    <w:rsid w:val="00525532"/>
    <w:rsid w:val="00533E77"/>
    <w:rsid w:val="00580D40"/>
    <w:rsid w:val="005856F0"/>
    <w:rsid w:val="005B3F60"/>
    <w:rsid w:val="0061091D"/>
    <w:rsid w:val="00610F89"/>
    <w:rsid w:val="006150C0"/>
    <w:rsid w:val="00622550"/>
    <w:rsid w:val="0063019C"/>
    <w:rsid w:val="00642B88"/>
    <w:rsid w:val="00643511"/>
    <w:rsid w:val="00655832"/>
    <w:rsid w:val="00660907"/>
    <w:rsid w:val="00671B8F"/>
    <w:rsid w:val="0067578C"/>
    <w:rsid w:val="00681735"/>
    <w:rsid w:val="00683FB5"/>
    <w:rsid w:val="006866F7"/>
    <w:rsid w:val="00687F5C"/>
    <w:rsid w:val="006A2EF1"/>
    <w:rsid w:val="006A3A63"/>
    <w:rsid w:val="006A67EE"/>
    <w:rsid w:val="006B2A58"/>
    <w:rsid w:val="006B4A3F"/>
    <w:rsid w:val="006B59CC"/>
    <w:rsid w:val="006B5EF0"/>
    <w:rsid w:val="006C58CC"/>
    <w:rsid w:val="006E14A3"/>
    <w:rsid w:val="006E4F13"/>
    <w:rsid w:val="006E51B0"/>
    <w:rsid w:val="006F6B67"/>
    <w:rsid w:val="00717D03"/>
    <w:rsid w:val="007246AC"/>
    <w:rsid w:val="00744BE9"/>
    <w:rsid w:val="0075682B"/>
    <w:rsid w:val="00765A83"/>
    <w:rsid w:val="00777233"/>
    <w:rsid w:val="00777F99"/>
    <w:rsid w:val="00781C49"/>
    <w:rsid w:val="00786890"/>
    <w:rsid w:val="00787BA8"/>
    <w:rsid w:val="007A540B"/>
    <w:rsid w:val="007A747B"/>
    <w:rsid w:val="007A7BD7"/>
    <w:rsid w:val="007B3005"/>
    <w:rsid w:val="007B5015"/>
    <w:rsid w:val="007B6E2C"/>
    <w:rsid w:val="007B6F56"/>
    <w:rsid w:val="007C1FB2"/>
    <w:rsid w:val="007C695B"/>
    <w:rsid w:val="007D3D4C"/>
    <w:rsid w:val="007F0EBF"/>
    <w:rsid w:val="007F146F"/>
    <w:rsid w:val="007F36E8"/>
    <w:rsid w:val="007F41FD"/>
    <w:rsid w:val="00825893"/>
    <w:rsid w:val="008531F1"/>
    <w:rsid w:val="0085481F"/>
    <w:rsid w:val="00855E44"/>
    <w:rsid w:val="0086046D"/>
    <w:rsid w:val="0087162D"/>
    <w:rsid w:val="008725BA"/>
    <w:rsid w:val="0087442E"/>
    <w:rsid w:val="0087494E"/>
    <w:rsid w:val="008867E0"/>
    <w:rsid w:val="00890F2E"/>
    <w:rsid w:val="008A7913"/>
    <w:rsid w:val="008C4984"/>
    <w:rsid w:val="008D6CE9"/>
    <w:rsid w:val="008E12F7"/>
    <w:rsid w:val="008E651B"/>
    <w:rsid w:val="008E7012"/>
    <w:rsid w:val="008F43DC"/>
    <w:rsid w:val="009138A8"/>
    <w:rsid w:val="00920BE2"/>
    <w:rsid w:val="00922DA3"/>
    <w:rsid w:val="0096479C"/>
    <w:rsid w:val="0096580D"/>
    <w:rsid w:val="00971D78"/>
    <w:rsid w:val="00973D59"/>
    <w:rsid w:val="00975A53"/>
    <w:rsid w:val="009A5350"/>
    <w:rsid w:val="009A5BE3"/>
    <w:rsid w:val="009A5E0B"/>
    <w:rsid w:val="009A6A62"/>
    <w:rsid w:val="009C1155"/>
    <w:rsid w:val="009C453F"/>
    <w:rsid w:val="009C4C7F"/>
    <w:rsid w:val="009E24AF"/>
    <w:rsid w:val="009E445D"/>
    <w:rsid w:val="009E4AA4"/>
    <w:rsid w:val="009F5C07"/>
    <w:rsid w:val="009F6143"/>
    <w:rsid w:val="00A01AA6"/>
    <w:rsid w:val="00A02CF0"/>
    <w:rsid w:val="00A14A5E"/>
    <w:rsid w:val="00A17562"/>
    <w:rsid w:val="00A20394"/>
    <w:rsid w:val="00A25C9A"/>
    <w:rsid w:val="00A2754A"/>
    <w:rsid w:val="00A404BF"/>
    <w:rsid w:val="00A43D09"/>
    <w:rsid w:val="00A71A64"/>
    <w:rsid w:val="00A75440"/>
    <w:rsid w:val="00AB43DE"/>
    <w:rsid w:val="00AB4A74"/>
    <w:rsid w:val="00AD0639"/>
    <w:rsid w:val="00AD1037"/>
    <w:rsid w:val="00AD69E3"/>
    <w:rsid w:val="00AF6A1C"/>
    <w:rsid w:val="00B013F0"/>
    <w:rsid w:val="00B05417"/>
    <w:rsid w:val="00B11C48"/>
    <w:rsid w:val="00B20DD2"/>
    <w:rsid w:val="00B22FD4"/>
    <w:rsid w:val="00B2306A"/>
    <w:rsid w:val="00B369B1"/>
    <w:rsid w:val="00B36C37"/>
    <w:rsid w:val="00B37522"/>
    <w:rsid w:val="00B454F2"/>
    <w:rsid w:val="00B45DFD"/>
    <w:rsid w:val="00B81427"/>
    <w:rsid w:val="00B84656"/>
    <w:rsid w:val="00BE38AD"/>
    <w:rsid w:val="00BF520A"/>
    <w:rsid w:val="00C11BF9"/>
    <w:rsid w:val="00C22881"/>
    <w:rsid w:val="00C24758"/>
    <w:rsid w:val="00C33116"/>
    <w:rsid w:val="00C43985"/>
    <w:rsid w:val="00C657D1"/>
    <w:rsid w:val="00C755A5"/>
    <w:rsid w:val="00CD4ECE"/>
    <w:rsid w:val="00CD6386"/>
    <w:rsid w:val="00CD66EE"/>
    <w:rsid w:val="00CF0E99"/>
    <w:rsid w:val="00CF5714"/>
    <w:rsid w:val="00D00789"/>
    <w:rsid w:val="00D231BC"/>
    <w:rsid w:val="00D23F4B"/>
    <w:rsid w:val="00D36D56"/>
    <w:rsid w:val="00D375CB"/>
    <w:rsid w:val="00D37FA7"/>
    <w:rsid w:val="00D4284F"/>
    <w:rsid w:val="00D71DA6"/>
    <w:rsid w:val="00D73737"/>
    <w:rsid w:val="00D75411"/>
    <w:rsid w:val="00D804CE"/>
    <w:rsid w:val="00D92636"/>
    <w:rsid w:val="00DB200E"/>
    <w:rsid w:val="00DB6619"/>
    <w:rsid w:val="00DB71E4"/>
    <w:rsid w:val="00DC4BD5"/>
    <w:rsid w:val="00DC6F56"/>
    <w:rsid w:val="00DD3910"/>
    <w:rsid w:val="00DD5E2C"/>
    <w:rsid w:val="00DF2A88"/>
    <w:rsid w:val="00E16754"/>
    <w:rsid w:val="00E23D14"/>
    <w:rsid w:val="00E34ABB"/>
    <w:rsid w:val="00E35702"/>
    <w:rsid w:val="00E50A83"/>
    <w:rsid w:val="00E65164"/>
    <w:rsid w:val="00E67C9C"/>
    <w:rsid w:val="00E73630"/>
    <w:rsid w:val="00E74BC1"/>
    <w:rsid w:val="00E83D97"/>
    <w:rsid w:val="00E901B2"/>
    <w:rsid w:val="00EA4849"/>
    <w:rsid w:val="00EA58C3"/>
    <w:rsid w:val="00EB242D"/>
    <w:rsid w:val="00EB6187"/>
    <w:rsid w:val="00EC00D0"/>
    <w:rsid w:val="00EC2886"/>
    <w:rsid w:val="00EC33EE"/>
    <w:rsid w:val="00ED752A"/>
    <w:rsid w:val="00EE118A"/>
    <w:rsid w:val="00F0384C"/>
    <w:rsid w:val="00F069B4"/>
    <w:rsid w:val="00F34001"/>
    <w:rsid w:val="00F451FF"/>
    <w:rsid w:val="00F4554A"/>
    <w:rsid w:val="00F64E7F"/>
    <w:rsid w:val="00F71359"/>
    <w:rsid w:val="00F716F5"/>
    <w:rsid w:val="00F7311F"/>
    <w:rsid w:val="00F77863"/>
    <w:rsid w:val="00F77F9F"/>
    <w:rsid w:val="00F82B9B"/>
    <w:rsid w:val="00F929B6"/>
    <w:rsid w:val="00FA4B7E"/>
    <w:rsid w:val="00FD78FD"/>
    <w:rsid w:val="00FE2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48218"/>
  <w15:docId w15:val="{E7DE3877-E66F-48BD-AC77-4AFD3C337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0639"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ligne">
    <w:name w:val="line number"/>
    <w:basedOn w:val="Policepardfaut"/>
    <w:uiPriority w:val="99"/>
    <w:semiHidden/>
    <w:unhideWhenUsed/>
    <w:rsid w:val="000332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B3BF004-BB24-4309-BF1D-45B83FC53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ANM</cp:lastModifiedBy>
  <cp:revision>3</cp:revision>
  <dcterms:created xsi:type="dcterms:W3CDTF">2020-04-16T08:59:00Z</dcterms:created>
  <dcterms:modified xsi:type="dcterms:W3CDTF">2020-04-16T09:01:00Z</dcterms:modified>
</cp:coreProperties>
</file>